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8-28</w:t>
      </w:r>
      <w:r>
        <w:t xml:space="preserve"> </w:t>
      </w:r>
      <w:r>
        <w:t xml:space="preserve">06:12:0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0a490c18a553d241e8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8-28T06:12:16Z</dcterms:created>
  <dcterms:modified xsi:type="dcterms:W3CDTF">2022-08-28T06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8-28 06:12:09</vt:lpwstr>
  </property>
</Properties>
</file>